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82452" w14:textId="3AF8D811" w:rsidR="00BE7016" w:rsidRPr="00BE7016" w:rsidRDefault="000606A7">
      <w:pPr>
        <w:rPr>
          <w:b/>
          <w:color w:val="00565F"/>
          <w:sz w:val="28"/>
          <w:szCs w:val="28"/>
        </w:rPr>
      </w:pPr>
      <w:r>
        <w:rPr>
          <w:b/>
          <w:color w:val="00565F"/>
          <w:sz w:val="28"/>
          <w:szCs w:val="28"/>
        </w:rPr>
        <w:t xml:space="preserve">Caterpillar </w:t>
      </w:r>
      <w:r w:rsidR="00BB0C43" w:rsidRPr="00BE7016">
        <w:rPr>
          <w:b/>
          <w:color w:val="00565F"/>
          <w:sz w:val="28"/>
          <w:szCs w:val="28"/>
        </w:rPr>
        <w:t xml:space="preserve">Workplace </w:t>
      </w:r>
      <w:r w:rsidR="00772BE0" w:rsidRPr="00BE7016">
        <w:rPr>
          <w:b/>
          <w:color w:val="00565F"/>
          <w:sz w:val="28"/>
          <w:szCs w:val="28"/>
        </w:rPr>
        <w:t>Learnin</w:t>
      </w:r>
      <w:r w:rsidR="00BB0C43" w:rsidRPr="00BE7016">
        <w:rPr>
          <w:b/>
          <w:color w:val="00565F"/>
          <w:sz w:val="28"/>
          <w:szCs w:val="28"/>
        </w:rPr>
        <w:t>g</w:t>
      </w:r>
      <w:r w:rsidR="00772BE0" w:rsidRPr="00BE7016">
        <w:rPr>
          <w:b/>
          <w:color w:val="00565F"/>
          <w:sz w:val="28"/>
          <w:szCs w:val="28"/>
        </w:rPr>
        <w:t xml:space="preserve"> Solutions</w:t>
      </w:r>
      <w:r w:rsidR="00BE7016" w:rsidRPr="00BE7016">
        <w:rPr>
          <w:b/>
          <w:color w:val="00565F"/>
          <w:sz w:val="28"/>
          <w:szCs w:val="28"/>
        </w:rPr>
        <w:t xml:space="preserve">:  </w:t>
      </w:r>
      <w:r w:rsidR="002D0C9F">
        <w:rPr>
          <w:b/>
          <w:color w:val="00565F"/>
          <w:sz w:val="28"/>
          <w:szCs w:val="28"/>
        </w:rPr>
        <w:t xml:space="preserve">WLS </w:t>
      </w:r>
      <w:r w:rsidR="00BE7016" w:rsidRPr="00BE7016">
        <w:rPr>
          <w:b/>
          <w:color w:val="00565F"/>
          <w:sz w:val="28"/>
          <w:szCs w:val="28"/>
        </w:rPr>
        <w:t xml:space="preserve">Global </w:t>
      </w:r>
      <w:r w:rsidR="00D07AE4" w:rsidRPr="00BE7016">
        <w:rPr>
          <w:b/>
          <w:color w:val="00565F"/>
          <w:sz w:val="28"/>
          <w:szCs w:val="28"/>
        </w:rPr>
        <w:t>Request Form</w:t>
      </w:r>
      <w:r w:rsidR="009846C8" w:rsidRPr="00BE7016">
        <w:rPr>
          <w:b/>
          <w:color w:val="00565F"/>
          <w:sz w:val="28"/>
          <w:szCs w:val="28"/>
        </w:rPr>
        <w:t xml:space="preserve"> </w:t>
      </w:r>
    </w:p>
    <w:p w14:paraId="4ADB37F1" w14:textId="77777777" w:rsidR="009137A0" w:rsidRPr="00CA2B31" w:rsidRDefault="009137A0" w:rsidP="001365D0">
      <w:pPr>
        <w:pStyle w:val="Heading3"/>
        <w:rPr>
          <w:rFonts w:asciiTheme="minorHAnsi" w:hAnsiTheme="minorHAnsi" w:cstheme="minorHAnsi"/>
          <w:color w:val="00565F"/>
          <w:sz w:val="4"/>
        </w:rPr>
      </w:pPr>
    </w:p>
    <w:tbl>
      <w:tblPr>
        <w:tblStyle w:val="TableGrid"/>
        <w:tblW w:w="11164" w:type="dxa"/>
        <w:tblInd w:w="-459" w:type="dxa"/>
        <w:tblLook w:val="04A0" w:firstRow="1" w:lastRow="0" w:firstColumn="1" w:lastColumn="0" w:noHBand="0" w:noVBand="1"/>
      </w:tblPr>
      <w:tblGrid>
        <w:gridCol w:w="4820"/>
        <w:gridCol w:w="6344"/>
      </w:tblGrid>
      <w:tr w:rsidR="009846C8" w:rsidRPr="00CA2B31" w14:paraId="7908AA08" w14:textId="6172D3D5" w:rsidTr="00B955D9">
        <w:tc>
          <w:tcPr>
            <w:tcW w:w="4820" w:type="dxa"/>
            <w:shd w:val="clear" w:color="auto" w:fill="00535E"/>
          </w:tcPr>
          <w:p w14:paraId="5AD358F6" w14:textId="72DD25A7" w:rsidR="009846C8" w:rsidRPr="00CA2B31" w:rsidRDefault="009846C8" w:rsidP="00C61128">
            <w:r w:rsidRPr="00CA2B31">
              <w:rPr>
                <w:sz w:val="24"/>
              </w:rPr>
              <w:t xml:space="preserve">Client Contact Information </w:t>
            </w:r>
          </w:p>
        </w:tc>
        <w:tc>
          <w:tcPr>
            <w:tcW w:w="6344" w:type="dxa"/>
            <w:shd w:val="clear" w:color="auto" w:fill="00535E"/>
          </w:tcPr>
          <w:p w14:paraId="0D3574EA" w14:textId="7DE098ED" w:rsidR="009846C8" w:rsidRPr="00CA2B31" w:rsidRDefault="00B955D9" w:rsidP="00B955D9">
            <w:pPr>
              <w:rPr>
                <w:sz w:val="24"/>
              </w:rPr>
            </w:pPr>
            <w:r>
              <w:rPr>
                <w:rFonts w:cstheme="minorHAnsi"/>
                <w:sz w:val="24"/>
              </w:rPr>
              <w:t xml:space="preserve">Internal Information </w:t>
            </w:r>
          </w:p>
        </w:tc>
      </w:tr>
      <w:tr w:rsidR="009846C8" w:rsidRPr="00CA2B31" w14:paraId="4F90B41B" w14:textId="56D2E303" w:rsidTr="00B955D9">
        <w:tc>
          <w:tcPr>
            <w:tcW w:w="4820" w:type="dxa"/>
            <w:shd w:val="clear" w:color="auto" w:fill="FFFFFF" w:themeFill="background1"/>
          </w:tcPr>
          <w:p w14:paraId="5C6FFED9" w14:textId="54BAF378" w:rsidR="009846C8" w:rsidRPr="00CA2B31" w:rsidRDefault="003B0529" w:rsidP="00576753">
            <w:r>
              <w:t>Org</w:t>
            </w:r>
            <w:r w:rsidR="009846C8" w:rsidRPr="00CA2B31">
              <w:t xml:space="preserve"> Name:</w:t>
            </w:r>
            <w:r w:rsidR="009846C8" w:rsidRPr="00CA2B31">
              <w:rPr>
                <w:rFonts w:cstheme="minorHAnsi"/>
                <w:i/>
              </w:rPr>
              <w:t xml:space="preserve"> </w:t>
            </w:r>
            <w:r w:rsidR="00576753">
              <w:rPr>
                <w:rFonts w:cstheme="minorHAnsi"/>
                <w:i/>
              </w:rPr>
              <w:t>Caterpillar</w:t>
            </w:r>
          </w:p>
        </w:tc>
        <w:tc>
          <w:tcPr>
            <w:tcW w:w="6344" w:type="dxa"/>
            <w:shd w:val="clear" w:color="auto" w:fill="D9D9D9" w:themeFill="background1" w:themeFillShade="D9"/>
          </w:tcPr>
          <w:p w14:paraId="735BD828" w14:textId="76B01EC9" w:rsidR="009846C8" w:rsidRPr="00CA2B31" w:rsidRDefault="002B237E" w:rsidP="00576753">
            <w:r>
              <w:rPr>
                <w:rFonts w:cstheme="minorHAnsi"/>
              </w:rPr>
              <w:t>Customer Success Manager (CSM)</w:t>
            </w:r>
            <w:r w:rsidR="003B0529">
              <w:rPr>
                <w:rFonts w:cstheme="minorHAnsi"/>
              </w:rPr>
              <w:t xml:space="preserve"> Name</w:t>
            </w:r>
            <w:r w:rsidR="009846C8" w:rsidRPr="00CA2B31">
              <w:rPr>
                <w:rFonts w:cstheme="minorHAnsi"/>
              </w:rPr>
              <w:t xml:space="preserve">: </w:t>
            </w:r>
            <w:r w:rsidR="00576753">
              <w:rPr>
                <w:rFonts w:cstheme="minorHAnsi"/>
              </w:rPr>
              <w:t>Kaylyn Howley</w:t>
            </w:r>
          </w:p>
        </w:tc>
      </w:tr>
      <w:tr w:rsidR="009846C8" w:rsidRPr="00CA2B31" w14:paraId="0CF60967" w14:textId="25807037" w:rsidTr="00B955D9">
        <w:tc>
          <w:tcPr>
            <w:tcW w:w="4820" w:type="dxa"/>
            <w:shd w:val="clear" w:color="auto" w:fill="FFFFFF" w:themeFill="background1"/>
          </w:tcPr>
          <w:p w14:paraId="7D5A5183" w14:textId="01EA19BF" w:rsidR="009846C8" w:rsidRPr="00CA2B31" w:rsidRDefault="002B237E" w:rsidP="00C61128">
            <w:r>
              <w:t>Department/Branch</w:t>
            </w:r>
            <w:r w:rsidR="009846C8" w:rsidRPr="00CA2B31">
              <w:t>:</w:t>
            </w:r>
            <w:r w:rsidR="009846C8" w:rsidRPr="00CA2B31">
              <w:rPr>
                <w:rFonts w:cstheme="minorHAnsi"/>
                <w:i/>
              </w:rPr>
              <w:t xml:space="preserve">  </w:t>
            </w:r>
            <w:r w:rsidR="009846C8" w:rsidRPr="00CA2B31">
              <w:rPr>
                <w:rFonts w:cstheme="minorHAnsi"/>
                <w:i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9846C8" w:rsidRPr="00CA2B31">
              <w:rPr>
                <w:rFonts w:cstheme="minorHAnsi"/>
                <w:i/>
              </w:rPr>
              <w:instrText xml:space="preserve"> FORMTEXT </w:instrText>
            </w:r>
            <w:r w:rsidR="009846C8" w:rsidRPr="00CA2B31">
              <w:rPr>
                <w:rFonts w:cstheme="minorHAnsi"/>
                <w:i/>
              </w:rPr>
            </w:r>
            <w:r w:rsidR="009846C8" w:rsidRPr="00CA2B31">
              <w:rPr>
                <w:rFonts w:cstheme="minorHAnsi"/>
                <w:i/>
              </w:rPr>
              <w:fldChar w:fldCharType="separate"/>
            </w:r>
            <w:r w:rsidR="009846C8" w:rsidRPr="00CA2B31">
              <w:rPr>
                <w:rFonts w:cstheme="minorHAnsi"/>
                <w:i/>
                <w:noProof/>
              </w:rPr>
              <w:t> </w:t>
            </w:r>
            <w:r w:rsidR="009846C8" w:rsidRPr="00CA2B31">
              <w:rPr>
                <w:rFonts w:cstheme="minorHAnsi"/>
                <w:i/>
                <w:noProof/>
              </w:rPr>
              <w:t> </w:t>
            </w:r>
            <w:r w:rsidR="009846C8" w:rsidRPr="00CA2B31">
              <w:rPr>
                <w:rFonts w:cstheme="minorHAnsi"/>
                <w:i/>
                <w:noProof/>
              </w:rPr>
              <w:t> </w:t>
            </w:r>
            <w:r w:rsidR="009846C8" w:rsidRPr="00CA2B31">
              <w:rPr>
                <w:rFonts w:cstheme="minorHAnsi"/>
                <w:i/>
                <w:noProof/>
              </w:rPr>
              <w:t> </w:t>
            </w:r>
            <w:r w:rsidR="009846C8" w:rsidRPr="00CA2B31">
              <w:rPr>
                <w:rFonts w:cstheme="minorHAnsi"/>
                <w:i/>
                <w:noProof/>
              </w:rPr>
              <w:t> </w:t>
            </w:r>
            <w:r w:rsidR="009846C8" w:rsidRPr="00CA2B31">
              <w:rPr>
                <w:rFonts w:cstheme="minorHAnsi"/>
                <w:i/>
              </w:rPr>
              <w:fldChar w:fldCharType="end"/>
            </w:r>
          </w:p>
        </w:tc>
        <w:tc>
          <w:tcPr>
            <w:tcW w:w="6344" w:type="dxa"/>
            <w:shd w:val="clear" w:color="auto" w:fill="D9D9D9" w:themeFill="background1" w:themeFillShade="D9"/>
          </w:tcPr>
          <w:p w14:paraId="4B5DC738" w14:textId="38916948" w:rsidR="009846C8" w:rsidRPr="00CA2B31" w:rsidRDefault="009846C8" w:rsidP="00576753">
            <w:r w:rsidRPr="00CA2B31">
              <w:rPr>
                <w:rFonts w:cstheme="minorHAnsi"/>
              </w:rPr>
              <w:t xml:space="preserve">Org ID/Division: </w:t>
            </w:r>
            <w:r w:rsidR="00576753">
              <w:rPr>
                <w:rFonts w:cstheme="minorHAnsi"/>
              </w:rPr>
              <w:t>1080378 (Global); 1080777 (US)</w:t>
            </w:r>
          </w:p>
        </w:tc>
      </w:tr>
      <w:tr w:rsidR="002B237E" w:rsidRPr="00CA2B31" w14:paraId="0AD9E14A" w14:textId="77777777" w:rsidTr="00B955D9">
        <w:tc>
          <w:tcPr>
            <w:tcW w:w="4820" w:type="dxa"/>
            <w:shd w:val="clear" w:color="auto" w:fill="FFFFFF" w:themeFill="background1"/>
          </w:tcPr>
          <w:p w14:paraId="49C6B12E" w14:textId="64059D3A" w:rsidR="002B237E" w:rsidRPr="00CA2B31" w:rsidRDefault="002B237E" w:rsidP="003B0529">
            <w:r w:rsidRPr="00CA2B31">
              <w:t>Contact</w:t>
            </w:r>
            <w:r w:rsidR="003B0529">
              <w:t xml:space="preserve"> Name</w:t>
            </w:r>
            <w:r w:rsidRPr="00CA2B31">
              <w:t>:</w:t>
            </w:r>
            <w:r w:rsidRPr="00CA2B31">
              <w:rPr>
                <w:rFonts w:cstheme="minorHAnsi"/>
                <w:i/>
              </w:rPr>
              <w:t xml:space="preserve">  </w:t>
            </w:r>
            <w:r w:rsidRPr="00CA2B31">
              <w:rPr>
                <w:rFonts w:cstheme="minorHAnsi"/>
                <w:i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  <w:i/>
              </w:rPr>
              <w:instrText xml:space="preserve"> FORMTEXT </w:instrText>
            </w:r>
            <w:r w:rsidRPr="00CA2B31">
              <w:rPr>
                <w:rFonts w:cstheme="minorHAnsi"/>
                <w:i/>
              </w:rPr>
            </w:r>
            <w:r w:rsidRPr="00CA2B31">
              <w:rPr>
                <w:rFonts w:cstheme="minorHAnsi"/>
                <w:i/>
              </w:rPr>
              <w:fldChar w:fldCharType="separate"/>
            </w:r>
            <w:r w:rsidRPr="00CA2B31">
              <w:rPr>
                <w:rFonts w:cstheme="minorHAnsi"/>
                <w:i/>
                <w:noProof/>
              </w:rPr>
              <w:t> </w:t>
            </w:r>
            <w:r w:rsidRPr="00CA2B31">
              <w:rPr>
                <w:rFonts w:cstheme="minorHAnsi"/>
                <w:i/>
                <w:noProof/>
              </w:rPr>
              <w:t> </w:t>
            </w:r>
            <w:r w:rsidRPr="00CA2B31">
              <w:rPr>
                <w:rFonts w:cstheme="minorHAnsi"/>
                <w:i/>
                <w:noProof/>
              </w:rPr>
              <w:t> </w:t>
            </w:r>
            <w:r w:rsidRPr="00CA2B31">
              <w:rPr>
                <w:rFonts w:cstheme="minorHAnsi"/>
                <w:i/>
                <w:noProof/>
              </w:rPr>
              <w:t> </w:t>
            </w:r>
            <w:r w:rsidRPr="00CA2B31">
              <w:rPr>
                <w:rFonts w:cstheme="minorHAnsi"/>
                <w:i/>
                <w:noProof/>
              </w:rPr>
              <w:t> </w:t>
            </w:r>
            <w:r w:rsidRPr="00CA2B31">
              <w:rPr>
                <w:rFonts w:cstheme="minorHAnsi"/>
                <w:i/>
              </w:rPr>
              <w:fldChar w:fldCharType="end"/>
            </w:r>
          </w:p>
        </w:tc>
        <w:tc>
          <w:tcPr>
            <w:tcW w:w="6344" w:type="dxa"/>
            <w:shd w:val="clear" w:color="auto" w:fill="D9D9D9" w:themeFill="background1" w:themeFillShade="D9"/>
          </w:tcPr>
          <w:p w14:paraId="668802A2" w14:textId="589C1E6E" w:rsidR="002B237E" w:rsidRPr="00CA2B31" w:rsidRDefault="002B237E" w:rsidP="00576753">
            <w:pPr>
              <w:rPr>
                <w:rFonts w:cstheme="minorHAnsi"/>
              </w:rPr>
            </w:pPr>
          </w:p>
        </w:tc>
      </w:tr>
      <w:tr w:rsidR="002B237E" w:rsidRPr="00CA2B31" w14:paraId="289C2101" w14:textId="67B095FE" w:rsidTr="00B955D9">
        <w:tc>
          <w:tcPr>
            <w:tcW w:w="4820" w:type="dxa"/>
            <w:shd w:val="clear" w:color="auto" w:fill="FFFFFF" w:themeFill="background1"/>
          </w:tcPr>
          <w:p w14:paraId="55D35CCE" w14:textId="4A459F1F" w:rsidR="002B237E" w:rsidRPr="00CA2B31" w:rsidRDefault="003B0529" w:rsidP="00CA2B31">
            <w:r>
              <w:t xml:space="preserve">Contact </w:t>
            </w:r>
            <w:r w:rsidR="002B237E" w:rsidRPr="00CA2B31">
              <w:t>Phone:</w:t>
            </w:r>
            <w:r w:rsidR="002B237E" w:rsidRPr="00CA2B31">
              <w:rPr>
                <w:rFonts w:cstheme="minorHAnsi"/>
                <w:i/>
              </w:rPr>
              <w:t xml:space="preserve">  </w:t>
            </w:r>
            <w:r w:rsidR="002B237E" w:rsidRPr="00CA2B31">
              <w:rPr>
                <w:rFonts w:cstheme="minorHAnsi"/>
                <w:i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B237E" w:rsidRPr="00CA2B31">
              <w:rPr>
                <w:rFonts w:cstheme="minorHAnsi"/>
                <w:i/>
              </w:rPr>
              <w:instrText xml:space="preserve"> FORMTEXT </w:instrText>
            </w:r>
            <w:r w:rsidR="002B237E" w:rsidRPr="00CA2B31">
              <w:rPr>
                <w:rFonts w:cstheme="minorHAnsi"/>
                <w:i/>
              </w:rPr>
            </w:r>
            <w:r w:rsidR="002B237E" w:rsidRPr="00CA2B31">
              <w:rPr>
                <w:rFonts w:cstheme="minorHAnsi"/>
                <w:i/>
              </w:rPr>
              <w:fldChar w:fldCharType="separate"/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</w:rPr>
              <w:fldChar w:fldCharType="end"/>
            </w:r>
          </w:p>
        </w:tc>
        <w:tc>
          <w:tcPr>
            <w:tcW w:w="6344" w:type="dxa"/>
            <w:vMerge w:val="restart"/>
            <w:shd w:val="clear" w:color="auto" w:fill="D9D9D9" w:themeFill="background1" w:themeFillShade="D9"/>
          </w:tcPr>
          <w:p w14:paraId="7C772BA1" w14:textId="76B617D6" w:rsidR="002B237E" w:rsidRPr="00CA2B31" w:rsidRDefault="002B237E" w:rsidP="00DF46D4"/>
        </w:tc>
      </w:tr>
      <w:tr w:rsidR="002B237E" w:rsidRPr="00CA2B31" w14:paraId="2219CD11" w14:textId="02D1B115" w:rsidTr="00B955D9">
        <w:tc>
          <w:tcPr>
            <w:tcW w:w="4820" w:type="dxa"/>
            <w:shd w:val="clear" w:color="auto" w:fill="FFFFFF" w:themeFill="background1"/>
          </w:tcPr>
          <w:p w14:paraId="08AAF8DC" w14:textId="4C6AAA9F" w:rsidR="002B237E" w:rsidRPr="00CA2B31" w:rsidRDefault="003B0529" w:rsidP="00CA2B31">
            <w:r>
              <w:t xml:space="preserve">Contact </w:t>
            </w:r>
            <w:r w:rsidR="002B237E" w:rsidRPr="00CA2B31">
              <w:t xml:space="preserve">Email: </w:t>
            </w:r>
            <w:r w:rsidR="002B237E" w:rsidRPr="00CA2B31">
              <w:rPr>
                <w:rFonts w:cstheme="minorHAnsi"/>
                <w:i/>
              </w:rPr>
              <w:t xml:space="preserve"> </w:t>
            </w:r>
            <w:r w:rsidR="002B237E" w:rsidRPr="00CA2B31">
              <w:rPr>
                <w:rFonts w:cstheme="minorHAnsi"/>
                <w:i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="002B237E" w:rsidRPr="00CA2B31">
              <w:rPr>
                <w:rFonts w:cstheme="minorHAnsi"/>
                <w:i/>
              </w:rPr>
              <w:instrText xml:space="preserve"> FORMTEXT </w:instrText>
            </w:r>
            <w:r w:rsidR="002B237E" w:rsidRPr="00CA2B31">
              <w:rPr>
                <w:rFonts w:cstheme="minorHAnsi"/>
                <w:i/>
              </w:rPr>
            </w:r>
            <w:r w:rsidR="002B237E" w:rsidRPr="00CA2B31">
              <w:rPr>
                <w:rFonts w:cstheme="minorHAnsi"/>
                <w:i/>
              </w:rPr>
              <w:fldChar w:fldCharType="separate"/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  <w:noProof/>
              </w:rPr>
              <w:t> </w:t>
            </w:r>
            <w:r w:rsidR="002B237E" w:rsidRPr="00CA2B31">
              <w:rPr>
                <w:rFonts w:cstheme="minorHAnsi"/>
                <w:i/>
              </w:rPr>
              <w:fldChar w:fldCharType="end"/>
            </w:r>
          </w:p>
        </w:tc>
        <w:tc>
          <w:tcPr>
            <w:tcW w:w="6344" w:type="dxa"/>
            <w:vMerge/>
            <w:shd w:val="clear" w:color="auto" w:fill="D9D9D9" w:themeFill="background1" w:themeFillShade="D9"/>
          </w:tcPr>
          <w:p w14:paraId="41833431" w14:textId="4730110A" w:rsidR="002B237E" w:rsidRPr="00CA2B31" w:rsidRDefault="002B237E" w:rsidP="00C61128"/>
        </w:tc>
      </w:tr>
    </w:tbl>
    <w:p w14:paraId="35F88B31" w14:textId="4D153B09" w:rsidR="00080C4D" w:rsidRPr="00CA2B31" w:rsidRDefault="00080C4D" w:rsidP="009846C8">
      <w:pPr>
        <w:pStyle w:val="Heading3"/>
        <w:rPr>
          <w:rFonts w:asciiTheme="minorHAnsi" w:hAnsiTheme="minorHAnsi" w:cstheme="minorHAnsi"/>
          <w:color w:val="00565F"/>
          <w:sz w:val="28"/>
        </w:rPr>
      </w:pPr>
      <w:r w:rsidRPr="00CA2B31">
        <w:rPr>
          <w:rFonts w:asciiTheme="minorHAnsi" w:hAnsiTheme="minorHAnsi" w:cstheme="minorHAnsi"/>
          <w:color w:val="00565F"/>
          <w:sz w:val="28"/>
        </w:rPr>
        <w:t>Service Details</w:t>
      </w:r>
    </w:p>
    <w:tbl>
      <w:tblPr>
        <w:tblStyle w:val="TableGrid"/>
        <w:tblW w:w="11164" w:type="dxa"/>
        <w:tblInd w:w="-459" w:type="dxa"/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2704"/>
        <w:gridCol w:w="1800"/>
        <w:gridCol w:w="1530"/>
        <w:gridCol w:w="2075"/>
        <w:gridCol w:w="1417"/>
        <w:gridCol w:w="1638"/>
      </w:tblGrid>
      <w:tr w:rsidR="00B955D9" w:rsidRPr="00CA2B31" w14:paraId="35F88B33" w14:textId="651B60D7" w:rsidTr="003B0529">
        <w:tc>
          <w:tcPr>
            <w:tcW w:w="9526" w:type="dxa"/>
            <w:gridSpan w:val="5"/>
            <w:shd w:val="clear" w:color="auto" w:fill="00535E"/>
          </w:tcPr>
          <w:p w14:paraId="35F88B32" w14:textId="39FFDEB8" w:rsidR="00B955D9" w:rsidRPr="00CA2B31" w:rsidRDefault="003B0529" w:rsidP="005B0409">
            <w:pPr>
              <w:rPr>
                <w:rFonts w:cstheme="minorHAnsi"/>
                <w:sz w:val="28"/>
                <w:lang w:eastAsia="ja-JP"/>
              </w:rPr>
            </w:pPr>
            <w:r>
              <w:rPr>
                <w:rFonts w:cstheme="minorHAnsi"/>
                <w:sz w:val="24"/>
                <w:lang w:eastAsia="ja-JP"/>
              </w:rPr>
              <w:t>WLS</w:t>
            </w:r>
            <w:r w:rsidR="00B955D9" w:rsidRPr="00CA2B31">
              <w:rPr>
                <w:rFonts w:cstheme="minorHAnsi"/>
                <w:sz w:val="24"/>
                <w:lang w:eastAsia="ja-JP"/>
              </w:rPr>
              <w:t xml:space="preserve"> Seminar Request</w:t>
            </w:r>
            <w:r>
              <w:rPr>
                <w:rFonts w:cstheme="minorHAnsi"/>
                <w:sz w:val="24"/>
                <w:lang w:eastAsia="ja-JP"/>
              </w:rPr>
              <w:t>(s)</w:t>
            </w:r>
          </w:p>
        </w:tc>
        <w:tc>
          <w:tcPr>
            <w:tcW w:w="1638" w:type="dxa"/>
            <w:shd w:val="clear" w:color="auto" w:fill="00535E"/>
          </w:tcPr>
          <w:p w14:paraId="665EF550" w14:textId="77777777" w:rsidR="00B955D9" w:rsidRPr="00CA2B31" w:rsidRDefault="00B955D9" w:rsidP="005B0409">
            <w:pPr>
              <w:rPr>
                <w:rFonts w:cstheme="minorHAnsi"/>
                <w:sz w:val="24"/>
                <w:lang w:eastAsia="ja-JP"/>
              </w:rPr>
            </w:pPr>
          </w:p>
        </w:tc>
      </w:tr>
      <w:tr w:rsidR="007A48E7" w:rsidRPr="00CA2B31" w14:paraId="35F88B39" w14:textId="63F5FCC4" w:rsidTr="007A48E7">
        <w:tc>
          <w:tcPr>
            <w:tcW w:w="2704" w:type="dxa"/>
            <w:shd w:val="clear" w:color="auto" w:fill="auto"/>
          </w:tcPr>
          <w:p w14:paraId="35F88B34" w14:textId="77777777" w:rsidR="00B955D9" w:rsidRPr="00CA2B31" w:rsidRDefault="00B955D9" w:rsidP="00080C4D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Topic: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</w:tcPr>
          <w:p w14:paraId="35F88B35" w14:textId="77777777" w:rsidR="00B955D9" w:rsidRPr="00CA2B31" w:rsidRDefault="00B955D9" w:rsidP="00DF700A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Date: </w:t>
            </w:r>
            <w:sdt>
              <w:sdtPr>
                <w:rPr>
                  <w:rFonts w:cstheme="minorHAnsi"/>
                  <w:lang w:eastAsia="ja-JP"/>
                </w:rPr>
                <w:id w:val="-247661445"/>
                <w:placeholder>
                  <w:docPart w:val="8626F41068824B63A27E036D03D64FD8"/>
                </w:placeholder>
                <w:showingPlcHdr/>
                <w:date>
                  <w:dateFormat w:val="dd/MM/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Pr="00CA2B31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1530" w:type="dxa"/>
            <w:shd w:val="clear" w:color="auto" w:fill="auto"/>
          </w:tcPr>
          <w:p w14:paraId="35F88B36" w14:textId="1D48ED48" w:rsidR="00B955D9" w:rsidRPr="00CA2B31" w:rsidRDefault="00B955D9" w:rsidP="00080C4D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Time</w:t>
            </w:r>
            <w:r w:rsidR="003B0529">
              <w:rPr>
                <w:rFonts w:cstheme="minorHAnsi"/>
                <w:lang w:eastAsia="ja-JP"/>
              </w:rPr>
              <w:t>/Zone</w:t>
            </w:r>
            <w:r w:rsidRPr="00CA2B31">
              <w:rPr>
                <w:rFonts w:cstheme="minorHAnsi"/>
                <w:lang w:eastAsia="ja-JP"/>
              </w:rPr>
              <w:t xml:space="preserve">: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2075" w:type="dxa"/>
            <w:shd w:val="clear" w:color="auto" w:fill="auto"/>
          </w:tcPr>
          <w:p w14:paraId="35F88B37" w14:textId="384B9250" w:rsidR="00B955D9" w:rsidRPr="00CA2B31" w:rsidRDefault="00B955D9" w:rsidP="007A48E7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 Participants</w:t>
            </w:r>
            <w:r w:rsidR="007A48E7">
              <w:rPr>
                <w:rFonts w:cstheme="minorHAnsi"/>
                <w:lang w:eastAsia="ja-JP"/>
              </w:rPr>
              <w:t xml:space="preserve"> #’s/Audience details</w:t>
            </w:r>
            <w:r w:rsidRPr="00CA2B31">
              <w:rPr>
                <w:rFonts w:cstheme="minorHAnsi"/>
                <w:lang w:eastAsia="ja-JP"/>
              </w:rPr>
              <w:t>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1417" w:type="dxa"/>
            <w:shd w:val="clear" w:color="auto" w:fill="auto"/>
          </w:tcPr>
          <w:p w14:paraId="35F88B38" w14:textId="33EB319B" w:rsidR="00B955D9" w:rsidRPr="00CA2B31" w:rsidRDefault="00B955D9" w:rsidP="007A48E7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Language: </w:t>
            </w:r>
          </w:p>
        </w:tc>
        <w:tc>
          <w:tcPr>
            <w:tcW w:w="1638" w:type="dxa"/>
          </w:tcPr>
          <w:p w14:paraId="2111E6FF" w14:textId="77777777" w:rsidR="00B955D9" w:rsidRPr="00B955D9" w:rsidRDefault="00B955D9" w:rsidP="00B955D9">
            <w:pPr>
              <w:rPr>
                <w:rFonts w:cstheme="minorHAnsi"/>
                <w:lang w:eastAsia="ja-JP"/>
              </w:rPr>
            </w:pPr>
            <w:r w:rsidRPr="00B955D9">
              <w:rPr>
                <w:rFonts w:cstheme="minorHAnsi"/>
                <w:lang w:eastAsia="ja-JP"/>
              </w:rPr>
              <w:t xml:space="preserve">Modality: </w:t>
            </w:r>
          </w:p>
          <w:sdt>
            <w:sdtPr>
              <w:rPr>
                <w:rFonts w:cstheme="minorHAnsi"/>
                <w:lang w:eastAsia="ja-JP"/>
              </w:rPr>
              <w:alias w:val="Modality"/>
              <w:tag w:val="Modality"/>
              <w:id w:val="1360937852"/>
              <w:placeholder>
                <w:docPart w:val="23D9F4011C76430C9B5834F53C572852"/>
              </w:placeholder>
              <w:showingPlcHdr/>
              <w:dropDownList>
                <w:listItem w:value="Choose an item."/>
                <w:listItem w:displayText="Webinar" w:value="Webinar"/>
                <w:listItem w:displayText="Seminar" w:value="Seminar"/>
                <w:listItem w:displayText="Recording" w:value="Recording"/>
              </w:dropDownList>
            </w:sdtPr>
            <w:sdtEndPr/>
            <w:sdtContent>
              <w:p w14:paraId="6EEECAF5" w14:textId="46D794A9" w:rsidR="00B955D9" w:rsidRPr="00CA2B31" w:rsidRDefault="00B955D9" w:rsidP="00B955D9">
                <w:pPr>
                  <w:rPr>
                    <w:rFonts w:cstheme="minorHAnsi"/>
                    <w:lang w:eastAsia="ja-JP"/>
                  </w:rPr>
                </w:pPr>
                <w:r w:rsidRPr="001355E3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B955D9" w:rsidRPr="00CA2B31" w14:paraId="35F88B4E" w14:textId="7C716A12" w:rsidTr="003B0529">
        <w:tc>
          <w:tcPr>
            <w:tcW w:w="2704" w:type="dxa"/>
            <w:tcBorders>
              <w:bottom w:val="single" w:sz="4" w:space="0" w:color="auto"/>
            </w:tcBorders>
            <w:shd w:val="clear" w:color="auto" w:fill="auto"/>
          </w:tcPr>
          <w:p w14:paraId="35F88B46" w14:textId="59E60944" w:rsidR="00B955D9" w:rsidRPr="00CA2B31" w:rsidRDefault="00B955D9" w:rsidP="007C1259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Training Location:</w:t>
            </w:r>
            <w:r w:rsidR="003B0529" w:rsidRPr="00CA2B31">
              <w:rPr>
                <w:rFonts w:cstheme="minorHAnsi"/>
              </w:rPr>
              <w:t xml:space="preserve"> </w:t>
            </w:r>
            <w:r w:rsidR="003B0529"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B0529" w:rsidRPr="00CA2B31">
              <w:rPr>
                <w:rFonts w:cstheme="minorHAnsi"/>
              </w:rPr>
              <w:instrText xml:space="preserve"> FORMTEXT </w:instrText>
            </w:r>
            <w:r w:rsidR="003B0529" w:rsidRPr="00CA2B31">
              <w:rPr>
                <w:rFonts w:cstheme="minorHAnsi"/>
              </w:rPr>
            </w:r>
            <w:r w:rsidR="003B0529" w:rsidRPr="00CA2B31">
              <w:rPr>
                <w:rFonts w:cstheme="minorHAnsi"/>
              </w:rPr>
              <w:fldChar w:fldCharType="separate"/>
            </w:r>
            <w:r w:rsidR="003B0529" w:rsidRPr="00CA2B31">
              <w:rPr>
                <w:rFonts w:cstheme="minorHAnsi"/>
                <w:noProof/>
              </w:rPr>
              <w:t> </w:t>
            </w:r>
            <w:r w:rsidR="003B0529" w:rsidRPr="00CA2B31">
              <w:rPr>
                <w:rFonts w:cstheme="minorHAnsi"/>
                <w:noProof/>
              </w:rPr>
              <w:t> </w:t>
            </w:r>
            <w:r w:rsidR="003B0529" w:rsidRPr="00CA2B31">
              <w:rPr>
                <w:rFonts w:cstheme="minorHAnsi"/>
                <w:noProof/>
              </w:rPr>
              <w:t> </w:t>
            </w:r>
            <w:r w:rsidR="003B0529" w:rsidRPr="00CA2B31">
              <w:rPr>
                <w:rFonts w:cstheme="minorHAnsi"/>
                <w:noProof/>
              </w:rPr>
              <w:t> </w:t>
            </w:r>
            <w:r w:rsidR="003B0529" w:rsidRPr="00CA2B31">
              <w:rPr>
                <w:rFonts w:cstheme="minorHAnsi"/>
                <w:noProof/>
              </w:rPr>
              <w:t> </w:t>
            </w:r>
            <w:r w:rsidR="003B0529" w:rsidRPr="00CA2B31">
              <w:rPr>
                <w:rFonts w:cstheme="minorHAnsi"/>
              </w:rPr>
              <w:fldChar w:fldCharType="end"/>
            </w:r>
          </w:p>
          <w:p w14:paraId="35F88B47" w14:textId="77777777" w:rsidR="00B955D9" w:rsidRPr="00CA2B31" w:rsidRDefault="00B955D9" w:rsidP="007C1259">
            <w:pPr>
              <w:rPr>
                <w:rFonts w:cstheme="minorHAnsi"/>
                <w:lang w:eastAsia="ja-JP"/>
              </w:rPr>
            </w:pPr>
          </w:p>
        </w:tc>
        <w:tc>
          <w:tcPr>
            <w:tcW w:w="33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5F88B48" w14:textId="77777777" w:rsidR="00B955D9" w:rsidRPr="00CA2B31" w:rsidRDefault="00B955D9" w:rsidP="003E1AF9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Address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35F88B49" w14:textId="056A677A" w:rsidR="00B955D9" w:rsidRPr="00CA2B31" w:rsidRDefault="003B0529" w:rsidP="003E1AF9">
            <w:pPr>
              <w:rPr>
                <w:rFonts w:cstheme="minorHAnsi"/>
                <w:lang w:eastAsia="ja-JP"/>
              </w:rPr>
            </w:pPr>
            <w:r>
              <w:rPr>
                <w:rFonts w:cstheme="minorHAnsi"/>
                <w:lang w:eastAsia="ja-JP"/>
              </w:rPr>
              <w:t>City</w:t>
            </w:r>
            <w:r w:rsidR="00B955D9" w:rsidRPr="00CA2B31">
              <w:rPr>
                <w:rFonts w:cstheme="minorHAnsi"/>
                <w:lang w:eastAsia="ja-JP"/>
              </w:rPr>
              <w:t>:</w:t>
            </w:r>
            <w:r w:rsidR="00B955D9" w:rsidRPr="00CA2B31">
              <w:rPr>
                <w:rFonts w:cstheme="minorHAnsi"/>
              </w:rPr>
              <w:t xml:space="preserve"> </w:t>
            </w:r>
            <w:r w:rsidR="00B955D9"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955D9" w:rsidRPr="00CA2B31">
              <w:rPr>
                <w:rFonts w:cstheme="minorHAnsi"/>
              </w:rPr>
              <w:instrText xml:space="preserve"> FORMTEXT </w:instrText>
            </w:r>
            <w:r w:rsidR="00B955D9" w:rsidRPr="00CA2B31">
              <w:rPr>
                <w:rFonts w:cstheme="minorHAnsi"/>
              </w:rPr>
            </w:r>
            <w:r w:rsidR="00B955D9" w:rsidRPr="00CA2B31">
              <w:rPr>
                <w:rFonts w:cstheme="minorHAnsi"/>
              </w:rPr>
              <w:fldChar w:fldCharType="separate"/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</w:rPr>
              <w:fldChar w:fldCharType="end"/>
            </w:r>
          </w:p>
          <w:p w14:paraId="35F88B4A" w14:textId="1DCB9DB4" w:rsidR="00B955D9" w:rsidRPr="00CA2B31" w:rsidRDefault="00B955D9" w:rsidP="008123AD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Code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513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A8E83A3" w14:textId="146A7E93" w:rsidR="00B955D9" w:rsidRPr="00CA2B31" w:rsidRDefault="007A3F2D" w:rsidP="008123AD">
            <w:pPr>
              <w:rPr>
                <w:rFonts w:cstheme="minorHAnsi"/>
                <w:lang w:eastAsia="ja-JP"/>
              </w:rPr>
            </w:pPr>
            <w:r>
              <w:rPr>
                <w:rFonts w:cstheme="minorHAnsi"/>
                <w:lang w:eastAsia="ja-JP"/>
              </w:rPr>
              <w:t>Ons</w:t>
            </w:r>
            <w:r w:rsidR="00B955D9" w:rsidRPr="00CA2B31">
              <w:rPr>
                <w:rFonts w:cstheme="minorHAnsi"/>
                <w:lang w:eastAsia="ja-JP"/>
              </w:rPr>
              <w:t>ite Contac</w:t>
            </w:r>
            <w:r w:rsidR="003B0529">
              <w:rPr>
                <w:rFonts w:cstheme="minorHAnsi"/>
                <w:lang w:eastAsia="ja-JP"/>
              </w:rPr>
              <w:t xml:space="preserve">t: </w:t>
            </w:r>
            <w:r w:rsidR="00B955D9"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B955D9" w:rsidRPr="00CA2B31">
              <w:rPr>
                <w:rFonts w:cstheme="minorHAnsi"/>
              </w:rPr>
              <w:instrText xml:space="preserve"> FORMTEXT </w:instrText>
            </w:r>
            <w:r w:rsidR="00B955D9" w:rsidRPr="00CA2B31">
              <w:rPr>
                <w:rFonts w:cstheme="minorHAnsi"/>
              </w:rPr>
            </w:r>
            <w:r w:rsidR="00B955D9" w:rsidRPr="00CA2B31">
              <w:rPr>
                <w:rFonts w:cstheme="minorHAnsi"/>
              </w:rPr>
              <w:fldChar w:fldCharType="separate"/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  <w:noProof/>
              </w:rPr>
              <w:t> </w:t>
            </w:r>
            <w:r w:rsidR="00B955D9" w:rsidRPr="00CA2B31">
              <w:rPr>
                <w:rFonts w:cstheme="minorHAnsi"/>
              </w:rPr>
              <w:fldChar w:fldCharType="end"/>
            </w:r>
          </w:p>
          <w:p w14:paraId="685CBD9C" w14:textId="77777777" w:rsidR="00B955D9" w:rsidRPr="00CA2B31" w:rsidRDefault="00B955D9" w:rsidP="008123AD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Email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25FF39D7" w14:textId="48E2E8C1" w:rsidR="00B955D9" w:rsidRPr="00CA2B31" w:rsidRDefault="00B955D9" w:rsidP="008123AD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Phone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</w:tr>
      <w:tr w:rsidR="003B0529" w:rsidRPr="00CA2B31" w14:paraId="70507188" w14:textId="77777777" w:rsidTr="003B0529">
        <w:tblPrEx>
          <w:shd w:val="clear" w:color="auto" w:fill="F2DBDB" w:themeFill="accent2" w:themeFillTint="33"/>
        </w:tblPrEx>
        <w:tc>
          <w:tcPr>
            <w:tcW w:w="11164" w:type="dxa"/>
            <w:gridSpan w:val="6"/>
            <w:tcBorders>
              <w:bottom w:val="single" w:sz="4" w:space="0" w:color="auto"/>
            </w:tcBorders>
            <w:shd w:val="clear" w:color="auto" w:fill="00535E"/>
          </w:tcPr>
          <w:p w14:paraId="1AEC24E7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Details of Request</w:t>
            </w:r>
            <w:r>
              <w:rPr>
                <w:rFonts w:cstheme="minorHAnsi"/>
                <w:lang w:eastAsia="ja-JP"/>
              </w:rPr>
              <w:t>/Special Instructions</w:t>
            </w:r>
            <w:r w:rsidRPr="00CA2B31">
              <w:rPr>
                <w:rFonts w:cstheme="minorHAnsi"/>
                <w:sz w:val="24"/>
                <w:lang w:eastAsia="ja-JP"/>
              </w:rPr>
              <w:t>:</w:t>
            </w:r>
          </w:p>
        </w:tc>
      </w:tr>
      <w:tr w:rsidR="003B0529" w:rsidRPr="00CA2B31" w14:paraId="3B7FDF6C" w14:textId="77777777" w:rsidTr="003B0529">
        <w:tblPrEx>
          <w:shd w:val="clear" w:color="auto" w:fill="D9D9D9" w:themeFill="background1" w:themeFillShade="D9"/>
        </w:tblPrEx>
        <w:tc>
          <w:tcPr>
            <w:tcW w:w="11164" w:type="dxa"/>
            <w:gridSpan w:val="6"/>
            <w:shd w:val="clear" w:color="auto" w:fill="auto"/>
          </w:tcPr>
          <w:p w14:paraId="1B786E6C" w14:textId="77777777" w:rsidR="003B0529" w:rsidRDefault="003B0529" w:rsidP="00FC1141">
            <w:pPr>
              <w:rPr>
                <w:rFonts w:eastAsia="Times New Roman" w:cs="Arial"/>
                <w:spacing w:val="-3"/>
                <w:sz w:val="20"/>
                <w:szCs w:val="24"/>
              </w:rPr>
            </w:pPr>
            <w:r w:rsidRPr="00CA2B31">
              <w:rPr>
                <w:rFonts w:cstheme="minorHAnsi"/>
                <w:lang w:eastAsia="ja-JP"/>
              </w:rPr>
              <w:t xml:space="preserve">Details of Request: </w: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instrText xml:space="preserve"> FORMTEXT </w:instrTex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separate"/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end"/>
            </w:r>
          </w:p>
          <w:p w14:paraId="4C01E3C3" w14:textId="77777777" w:rsidR="007A48E7" w:rsidRDefault="007A48E7" w:rsidP="00FC1141">
            <w:pPr>
              <w:rPr>
                <w:rFonts w:eastAsia="Times New Roman" w:cs="Arial"/>
                <w:spacing w:val="-3"/>
                <w:sz w:val="20"/>
                <w:szCs w:val="24"/>
              </w:rPr>
            </w:pPr>
          </w:p>
          <w:p w14:paraId="47B9BC76" w14:textId="7630DFAD" w:rsidR="007A48E7" w:rsidRPr="007A48E7" w:rsidRDefault="007A48E7" w:rsidP="00FC1141">
            <w:pPr>
              <w:rPr>
                <w:rFonts w:eastAsia="Times New Roman" w:cs="Arial"/>
                <w:spacing w:val="-3"/>
                <w:sz w:val="20"/>
                <w:szCs w:val="24"/>
              </w:rPr>
            </w:pPr>
          </w:p>
        </w:tc>
      </w:tr>
      <w:tr w:rsidR="003B0529" w:rsidRPr="00CA2B31" w14:paraId="49F0369D" w14:textId="77777777" w:rsidTr="003B0529">
        <w:tc>
          <w:tcPr>
            <w:tcW w:w="9526" w:type="dxa"/>
            <w:gridSpan w:val="5"/>
            <w:shd w:val="clear" w:color="auto" w:fill="00535E"/>
          </w:tcPr>
          <w:p w14:paraId="49CC85EB" w14:textId="77777777" w:rsidR="003B0529" w:rsidRPr="00CA2B31" w:rsidRDefault="003B0529" w:rsidP="00FC1141">
            <w:pPr>
              <w:rPr>
                <w:rFonts w:cstheme="minorHAnsi"/>
                <w:sz w:val="28"/>
                <w:lang w:eastAsia="ja-JP"/>
              </w:rPr>
            </w:pPr>
            <w:r>
              <w:rPr>
                <w:rFonts w:cstheme="minorHAnsi"/>
                <w:sz w:val="24"/>
                <w:lang w:eastAsia="ja-JP"/>
              </w:rPr>
              <w:t>WLS</w:t>
            </w:r>
            <w:r w:rsidRPr="00CA2B31">
              <w:rPr>
                <w:rFonts w:cstheme="minorHAnsi"/>
                <w:sz w:val="24"/>
                <w:lang w:eastAsia="ja-JP"/>
              </w:rPr>
              <w:t xml:space="preserve"> Seminar Request</w:t>
            </w:r>
            <w:r>
              <w:rPr>
                <w:rFonts w:cstheme="minorHAnsi"/>
                <w:sz w:val="24"/>
                <w:lang w:eastAsia="ja-JP"/>
              </w:rPr>
              <w:t>(s)</w:t>
            </w:r>
          </w:p>
        </w:tc>
        <w:tc>
          <w:tcPr>
            <w:tcW w:w="1638" w:type="dxa"/>
            <w:shd w:val="clear" w:color="auto" w:fill="00535E"/>
          </w:tcPr>
          <w:p w14:paraId="463A698E" w14:textId="77777777" w:rsidR="003B0529" w:rsidRPr="00CA2B31" w:rsidRDefault="003B0529" w:rsidP="00FC1141">
            <w:pPr>
              <w:rPr>
                <w:rFonts w:cstheme="minorHAnsi"/>
                <w:sz w:val="24"/>
                <w:lang w:eastAsia="ja-JP"/>
              </w:rPr>
            </w:pPr>
          </w:p>
        </w:tc>
      </w:tr>
      <w:tr w:rsidR="007A48E7" w:rsidRPr="00CA2B31" w14:paraId="322D0986" w14:textId="77777777" w:rsidTr="007A48E7">
        <w:tc>
          <w:tcPr>
            <w:tcW w:w="2704" w:type="dxa"/>
            <w:shd w:val="clear" w:color="auto" w:fill="auto"/>
          </w:tcPr>
          <w:p w14:paraId="1F6C108F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Topic: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1800" w:type="dxa"/>
            <w:shd w:val="clear" w:color="auto" w:fill="auto"/>
          </w:tcPr>
          <w:p w14:paraId="0FC40A87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Date: </w:t>
            </w:r>
            <w:sdt>
              <w:sdtPr>
                <w:rPr>
                  <w:rFonts w:cstheme="minorHAnsi"/>
                  <w:lang w:eastAsia="ja-JP"/>
                </w:rPr>
                <w:id w:val="171925681"/>
                <w:placeholder>
                  <w:docPart w:val="37B72933AA134071BCB2A8644F78510A"/>
                </w:placeholder>
                <w:showingPlcHdr/>
                <w:date>
                  <w:dateFormat w:val="dd/MM/yyyy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Pr="00CA2B31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  <w:tc>
          <w:tcPr>
            <w:tcW w:w="1530" w:type="dxa"/>
            <w:shd w:val="clear" w:color="auto" w:fill="auto"/>
          </w:tcPr>
          <w:p w14:paraId="6ED4A8F1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Time</w:t>
            </w:r>
            <w:r>
              <w:rPr>
                <w:rFonts w:cstheme="minorHAnsi"/>
                <w:lang w:eastAsia="ja-JP"/>
              </w:rPr>
              <w:t>/Zone</w:t>
            </w:r>
            <w:r w:rsidRPr="00CA2B31">
              <w:rPr>
                <w:rFonts w:cstheme="minorHAnsi"/>
                <w:lang w:eastAsia="ja-JP"/>
              </w:rPr>
              <w:t xml:space="preserve">: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2075" w:type="dxa"/>
            <w:shd w:val="clear" w:color="auto" w:fill="auto"/>
          </w:tcPr>
          <w:p w14:paraId="6F6225D3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# of Participants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1417" w:type="dxa"/>
            <w:shd w:val="clear" w:color="auto" w:fill="auto"/>
          </w:tcPr>
          <w:p w14:paraId="23520EA8" w14:textId="0D95F004" w:rsidR="003B0529" w:rsidRPr="00CA2B31" w:rsidRDefault="003B0529" w:rsidP="007A48E7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 xml:space="preserve">Language: </w:t>
            </w:r>
          </w:p>
        </w:tc>
        <w:tc>
          <w:tcPr>
            <w:tcW w:w="1638" w:type="dxa"/>
          </w:tcPr>
          <w:p w14:paraId="1E091861" w14:textId="77777777" w:rsidR="003B0529" w:rsidRPr="00B955D9" w:rsidRDefault="003B0529" w:rsidP="00FC1141">
            <w:pPr>
              <w:rPr>
                <w:rFonts w:cstheme="minorHAnsi"/>
                <w:lang w:eastAsia="ja-JP"/>
              </w:rPr>
            </w:pPr>
            <w:r w:rsidRPr="00B955D9">
              <w:rPr>
                <w:rFonts w:cstheme="minorHAnsi"/>
                <w:lang w:eastAsia="ja-JP"/>
              </w:rPr>
              <w:t xml:space="preserve">Modality: </w:t>
            </w:r>
          </w:p>
          <w:sdt>
            <w:sdtPr>
              <w:rPr>
                <w:rFonts w:cstheme="minorHAnsi"/>
                <w:lang w:eastAsia="ja-JP"/>
              </w:rPr>
              <w:alias w:val="Modality"/>
              <w:tag w:val="Modality"/>
              <w:id w:val="-1198081292"/>
              <w:placeholder>
                <w:docPart w:val="99E197F93DDF4036B8AF8DE5CA454914"/>
              </w:placeholder>
              <w:showingPlcHdr/>
              <w:dropDownList>
                <w:listItem w:value="Choose an item."/>
                <w:listItem w:displayText="Webinar" w:value="Webinar"/>
                <w:listItem w:displayText="Seminar" w:value="Seminar"/>
                <w:listItem w:displayText="Recording" w:value="Recording"/>
              </w:dropDownList>
            </w:sdtPr>
            <w:sdtEndPr/>
            <w:sdtContent>
              <w:p w14:paraId="5DF8F071" w14:textId="77777777" w:rsidR="003B0529" w:rsidRPr="00CA2B31" w:rsidRDefault="003B0529" w:rsidP="00FC1141">
                <w:pPr>
                  <w:rPr>
                    <w:rFonts w:cstheme="minorHAnsi"/>
                    <w:lang w:eastAsia="ja-JP"/>
                  </w:rPr>
                </w:pPr>
                <w:r w:rsidRPr="001355E3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3B0529" w:rsidRPr="00CA2B31" w14:paraId="1B428D8C" w14:textId="77777777" w:rsidTr="00FC1141">
        <w:tc>
          <w:tcPr>
            <w:tcW w:w="2704" w:type="dxa"/>
            <w:tcBorders>
              <w:bottom w:val="single" w:sz="4" w:space="0" w:color="auto"/>
            </w:tcBorders>
            <w:shd w:val="clear" w:color="auto" w:fill="auto"/>
          </w:tcPr>
          <w:p w14:paraId="04D337CB" w14:textId="10171299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Training Location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36101F9E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</w:p>
        </w:tc>
        <w:tc>
          <w:tcPr>
            <w:tcW w:w="33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99C512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Address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5D2A00C1" w14:textId="2C3C086C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>
              <w:rPr>
                <w:rFonts w:cstheme="minorHAnsi"/>
                <w:lang w:eastAsia="ja-JP"/>
              </w:rPr>
              <w:t>City</w:t>
            </w:r>
            <w:r w:rsidRPr="00CA2B31">
              <w:rPr>
                <w:rFonts w:cstheme="minorHAnsi"/>
                <w:lang w:eastAsia="ja-JP"/>
              </w:rPr>
              <w:t>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2F6BD550" w14:textId="276DD33D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Code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  <w:tc>
          <w:tcPr>
            <w:tcW w:w="513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6E338CD" w14:textId="54869688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>
              <w:rPr>
                <w:rFonts w:cstheme="minorHAnsi"/>
                <w:lang w:eastAsia="ja-JP"/>
              </w:rPr>
              <w:t>Ons</w:t>
            </w:r>
            <w:r w:rsidRPr="00CA2B31">
              <w:rPr>
                <w:rFonts w:cstheme="minorHAnsi"/>
                <w:lang w:eastAsia="ja-JP"/>
              </w:rPr>
              <w:t>ite Contac</w:t>
            </w:r>
            <w:r>
              <w:rPr>
                <w:rFonts w:cstheme="minorHAnsi"/>
                <w:lang w:eastAsia="ja-JP"/>
              </w:rPr>
              <w:t xml:space="preserve">t: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6606E909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Email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  <w:p w14:paraId="3226F2EF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Phone:</w:t>
            </w:r>
            <w:r w:rsidRPr="00CA2B31">
              <w:rPr>
                <w:rFonts w:cstheme="minorHAnsi"/>
              </w:rPr>
              <w:t xml:space="preserve"> </w:t>
            </w:r>
            <w:r w:rsidRPr="00CA2B31">
              <w:rPr>
                <w:rFonts w:cstheme="minorHAns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CA2B31">
              <w:rPr>
                <w:rFonts w:cstheme="minorHAnsi"/>
              </w:rPr>
              <w:instrText xml:space="preserve"> FORMTEXT </w:instrText>
            </w:r>
            <w:r w:rsidRPr="00CA2B31">
              <w:rPr>
                <w:rFonts w:cstheme="minorHAnsi"/>
              </w:rPr>
            </w:r>
            <w:r w:rsidRPr="00CA2B31">
              <w:rPr>
                <w:rFonts w:cstheme="minorHAnsi"/>
              </w:rPr>
              <w:fldChar w:fldCharType="separate"/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  <w:noProof/>
              </w:rPr>
              <w:t> </w:t>
            </w:r>
            <w:r w:rsidRPr="00CA2B31">
              <w:rPr>
                <w:rFonts w:cstheme="minorHAnsi"/>
              </w:rPr>
              <w:fldChar w:fldCharType="end"/>
            </w:r>
          </w:p>
        </w:tc>
      </w:tr>
      <w:tr w:rsidR="003B0529" w:rsidRPr="00CA2B31" w14:paraId="35917CBD" w14:textId="77777777" w:rsidTr="00FC1141">
        <w:tblPrEx>
          <w:shd w:val="clear" w:color="auto" w:fill="F2DBDB" w:themeFill="accent2" w:themeFillTint="33"/>
        </w:tblPrEx>
        <w:tc>
          <w:tcPr>
            <w:tcW w:w="11164" w:type="dxa"/>
            <w:gridSpan w:val="6"/>
            <w:tcBorders>
              <w:bottom w:val="single" w:sz="4" w:space="0" w:color="auto"/>
            </w:tcBorders>
            <w:shd w:val="clear" w:color="auto" w:fill="00535E"/>
          </w:tcPr>
          <w:p w14:paraId="633CFBB7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  <w:r w:rsidRPr="00CA2B31">
              <w:rPr>
                <w:rFonts w:cstheme="minorHAnsi"/>
                <w:lang w:eastAsia="ja-JP"/>
              </w:rPr>
              <w:t>Details of Request</w:t>
            </w:r>
            <w:r>
              <w:rPr>
                <w:rFonts w:cstheme="minorHAnsi"/>
                <w:lang w:eastAsia="ja-JP"/>
              </w:rPr>
              <w:t>/Special Instructions</w:t>
            </w:r>
            <w:r w:rsidRPr="00CA2B31">
              <w:rPr>
                <w:rFonts w:cstheme="minorHAnsi"/>
                <w:sz w:val="24"/>
                <w:lang w:eastAsia="ja-JP"/>
              </w:rPr>
              <w:t>:</w:t>
            </w:r>
          </w:p>
        </w:tc>
      </w:tr>
      <w:tr w:rsidR="003B0529" w:rsidRPr="00CA2B31" w14:paraId="56C59A46" w14:textId="77777777" w:rsidTr="00FC1141">
        <w:tblPrEx>
          <w:shd w:val="clear" w:color="auto" w:fill="D9D9D9" w:themeFill="background1" w:themeFillShade="D9"/>
        </w:tblPrEx>
        <w:tc>
          <w:tcPr>
            <w:tcW w:w="11164" w:type="dxa"/>
            <w:gridSpan w:val="6"/>
            <w:shd w:val="clear" w:color="auto" w:fill="auto"/>
          </w:tcPr>
          <w:p w14:paraId="296B2FA9" w14:textId="7F8B89AD" w:rsidR="003B0529" w:rsidRDefault="003B0529" w:rsidP="00FC1141">
            <w:pPr>
              <w:rPr>
                <w:rFonts w:eastAsia="Times New Roman" w:cs="Arial"/>
                <w:spacing w:val="-3"/>
                <w:sz w:val="20"/>
                <w:szCs w:val="24"/>
              </w:rPr>
            </w:pPr>
            <w:r w:rsidRPr="00CA2B31">
              <w:rPr>
                <w:rFonts w:cstheme="minorHAnsi"/>
                <w:lang w:eastAsia="ja-JP"/>
              </w:rPr>
              <w:t xml:space="preserve">Details of Request: </w: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instrText xml:space="preserve"> FORMTEXT </w:instrTex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separate"/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noProof/>
                <w:spacing w:val="-3"/>
                <w:sz w:val="20"/>
                <w:szCs w:val="24"/>
              </w:rPr>
              <w:t> </w:t>
            </w:r>
            <w:r w:rsidRPr="009B08A5">
              <w:rPr>
                <w:rFonts w:eastAsia="Times New Roman" w:cs="Arial"/>
                <w:spacing w:val="-3"/>
                <w:sz w:val="20"/>
                <w:szCs w:val="24"/>
              </w:rPr>
              <w:fldChar w:fldCharType="end"/>
            </w:r>
          </w:p>
          <w:p w14:paraId="272DA9E2" w14:textId="77777777" w:rsidR="007A48E7" w:rsidRDefault="007A48E7" w:rsidP="00FC1141">
            <w:pPr>
              <w:rPr>
                <w:rFonts w:eastAsia="Times New Roman" w:cs="Arial"/>
                <w:spacing w:val="-3"/>
                <w:sz w:val="20"/>
                <w:szCs w:val="24"/>
              </w:rPr>
            </w:pPr>
          </w:p>
          <w:p w14:paraId="1010276F" w14:textId="77777777" w:rsidR="003B0529" w:rsidRPr="00CA2B31" w:rsidRDefault="003B0529" w:rsidP="00FC1141">
            <w:pPr>
              <w:rPr>
                <w:rFonts w:cstheme="minorHAnsi"/>
                <w:lang w:eastAsia="ja-JP"/>
              </w:rPr>
            </w:pPr>
          </w:p>
        </w:tc>
      </w:tr>
    </w:tbl>
    <w:p w14:paraId="05F03DFA" w14:textId="4D502DFC" w:rsidR="006A0728" w:rsidRDefault="003B0529" w:rsidP="000606A7">
      <w:pPr>
        <w:pStyle w:val="Heading3"/>
        <w:rPr>
          <w:b w:val="0"/>
          <w:color w:val="00565F"/>
          <w:sz w:val="28"/>
        </w:rPr>
      </w:pPr>
      <w:r>
        <w:rPr>
          <w:rFonts w:asciiTheme="minorHAnsi" w:hAnsiTheme="minorHAnsi" w:cstheme="minorHAnsi"/>
          <w:color w:val="00565F"/>
          <w:sz w:val="28"/>
        </w:rPr>
        <w:t xml:space="preserve"> </w:t>
      </w:r>
    </w:p>
    <w:p w14:paraId="35F88B8B" w14:textId="1B6ED50E" w:rsidR="004E5AC8" w:rsidRPr="002B237E" w:rsidRDefault="004E5AC8" w:rsidP="00BB0C43">
      <w:pPr>
        <w:pStyle w:val="NoSpacing"/>
        <w:rPr>
          <w:b/>
          <w:color w:val="00565F"/>
          <w:sz w:val="28"/>
        </w:rPr>
      </w:pPr>
      <w:r w:rsidRPr="002B237E">
        <w:rPr>
          <w:b/>
          <w:color w:val="00565F"/>
          <w:sz w:val="28"/>
        </w:rPr>
        <w:t xml:space="preserve">Workplace </w:t>
      </w:r>
      <w:r w:rsidR="00957FEA" w:rsidRPr="002B237E">
        <w:rPr>
          <w:b/>
          <w:color w:val="00565F"/>
          <w:sz w:val="28"/>
        </w:rPr>
        <w:t>Learn</w:t>
      </w:r>
      <w:r w:rsidRPr="002B237E">
        <w:rPr>
          <w:b/>
          <w:color w:val="00565F"/>
          <w:sz w:val="28"/>
        </w:rPr>
        <w:t>ing</w:t>
      </w:r>
      <w:r w:rsidR="00957FEA" w:rsidRPr="002B237E">
        <w:rPr>
          <w:b/>
          <w:color w:val="00565F"/>
          <w:sz w:val="28"/>
        </w:rPr>
        <w:t xml:space="preserve"> Solutions</w:t>
      </w:r>
      <w:r w:rsidRPr="002B237E">
        <w:rPr>
          <w:b/>
          <w:color w:val="00565F"/>
          <w:sz w:val="28"/>
        </w:rPr>
        <w:t xml:space="preserve"> Policies</w:t>
      </w:r>
    </w:p>
    <w:p w14:paraId="35F88B8D" w14:textId="77777777" w:rsidR="004E5AC8" w:rsidRPr="002B237E" w:rsidRDefault="004E5AC8" w:rsidP="007317F8">
      <w:pPr>
        <w:pStyle w:val="NoSpacing"/>
        <w:rPr>
          <w:rFonts w:eastAsia="Whitney-Book" w:cs="Whitney-Book"/>
        </w:rPr>
      </w:pPr>
      <w:r w:rsidRPr="002B237E">
        <w:rPr>
          <w:rFonts w:cstheme="minorHAnsi"/>
        </w:rPr>
        <w:t xml:space="preserve">We offer a range of training and development programs that provide </w:t>
      </w:r>
      <w:r w:rsidRPr="002B237E">
        <w:rPr>
          <w:rFonts w:eastAsia="Whitney-Book" w:cs="Whitney-Book"/>
        </w:rPr>
        <w:t xml:space="preserve">participants with support for their work, health and life issues. We provide participants with the information and tools they need to be highly productive at work and lead a balanced and healthy life. </w:t>
      </w:r>
      <w:r w:rsidR="00106EBD" w:rsidRPr="002B237E">
        <w:rPr>
          <w:rFonts w:eastAsia="Whitney-Book" w:cs="Whitney-Book"/>
        </w:rPr>
        <w:t xml:space="preserve">Below are </w:t>
      </w:r>
      <w:r w:rsidR="00BB0C43" w:rsidRPr="002B237E">
        <w:rPr>
          <w:rFonts w:eastAsia="Whitney-Book" w:cs="Whitney-Book"/>
        </w:rPr>
        <w:t xml:space="preserve">some important policies to be aware of: </w:t>
      </w:r>
    </w:p>
    <w:p w14:paraId="67B7A78C" w14:textId="77777777" w:rsidR="002B237E" w:rsidRPr="002B237E" w:rsidRDefault="002B237E" w:rsidP="007317F8">
      <w:pPr>
        <w:pStyle w:val="NoSpacing"/>
        <w:rPr>
          <w:rFonts w:eastAsia="Whitney-Book" w:cs="Whitney-Book"/>
        </w:rPr>
      </w:pPr>
    </w:p>
    <w:p w14:paraId="37AC0496" w14:textId="77777777" w:rsidR="002B237E" w:rsidRPr="002B237E" w:rsidRDefault="002B237E" w:rsidP="002B237E">
      <w:pPr>
        <w:pStyle w:val="NoSpacing"/>
        <w:rPr>
          <w:rFonts w:cstheme="minorHAnsi"/>
        </w:rPr>
      </w:pPr>
      <w:r w:rsidRPr="002B237E">
        <w:rPr>
          <w:rFonts w:cstheme="minorHAnsi"/>
          <w:b/>
          <w:color w:val="00565F"/>
        </w:rPr>
        <w:t>Submitting your request</w:t>
      </w:r>
    </w:p>
    <w:p w14:paraId="422E78B1" w14:textId="45A94302" w:rsidR="00745378" w:rsidRPr="000606A7" w:rsidRDefault="002B237E" w:rsidP="007317F8">
      <w:pPr>
        <w:pStyle w:val="NoSpacing"/>
        <w:rPr>
          <w:rFonts w:cs="Arial"/>
        </w:rPr>
      </w:pPr>
      <w:r w:rsidRPr="002B237E">
        <w:rPr>
          <w:rFonts w:cstheme="minorHAnsi"/>
        </w:rPr>
        <w:t>Submit this completed form to the Workplace Learning team (</w:t>
      </w:r>
      <w:r w:rsidR="008A77D1" w:rsidRPr="008A77D1">
        <w:rPr>
          <w:color w:val="0070C0"/>
          <w:u w:val="single"/>
        </w:rPr>
        <w:t>learning@</w:t>
      </w:r>
      <w:r w:rsidR="0005513E">
        <w:rPr>
          <w:color w:val="0070C0"/>
          <w:u w:val="single"/>
        </w:rPr>
        <w:t>telushealth</w:t>
      </w:r>
      <w:r w:rsidR="008A77D1" w:rsidRPr="008A77D1">
        <w:rPr>
          <w:color w:val="0070C0"/>
          <w:u w:val="single"/>
        </w:rPr>
        <w:t>.com</w:t>
      </w:r>
      <w:r w:rsidRPr="002B237E">
        <w:rPr>
          <w:rFonts w:cstheme="minorHAnsi"/>
        </w:rPr>
        <w:t xml:space="preserve">) a minimum of </w:t>
      </w:r>
      <w:r w:rsidR="006A0728">
        <w:rPr>
          <w:rFonts w:cstheme="minorHAnsi"/>
        </w:rPr>
        <w:t xml:space="preserve">4- </w:t>
      </w:r>
      <w:r w:rsidRPr="002B237E">
        <w:rPr>
          <w:rFonts w:cstheme="minorHAnsi"/>
        </w:rPr>
        <w:t xml:space="preserve">6 weeks in advance of the requested training date. </w:t>
      </w:r>
      <w:r w:rsidRPr="002B237E">
        <w:rPr>
          <w:rFonts w:cs="Arial"/>
        </w:rPr>
        <w:t xml:space="preserve">Training requests that require content customization should be submitted a minimum of 8 weeks in advance of the requested training date.   </w:t>
      </w:r>
    </w:p>
    <w:p w14:paraId="7012878C" w14:textId="544BD2E1" w:rsidR="002B237E" w:rsidRPr="002B237E" w:rsidRDefault="002B237E" w:rsidP="002B237E">
      <w:pPr>
        <w:pStyle w:val="NoSpacing"/>
        <w:rPr>
          <w:rFonts w:cstheme="minorHAnsi"/>
        </w:rPr>
      </w:pPr>
    </w:p>
    <w:p w14:paraId="35F88B9D" w14:textId="4B130AE6" w:rsidR="007317F8" w:rsidRDefault="007317F8" w:rsidP="002B237E">
      <w:pPr>
        <w:pStyle w:val="NoSpacing"/>
      </w:pPr>
    </w:p>
    <w:sectPr w:rsidR="007317F8" w:rsidSect="00B955D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08" w:bottom="10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EE795" w14:textId="77777777" w:rsidR="00E96E2E" w:rsidRDefault="00E96E2E" w:rsidP="00080C4D">
      <w:pPr>
        <w:spacing w:after="0" w:line="240" w:lineRule="auto"/>
      </w:pPr>
      <w:r>
        <w:separator/>
      </w:r>
    </w:p>
  </w:endnote>
  <w:endnote w:type="continuationSeparator" w:id="0">
    <w:p w14:paraId="2E9DF1F5" w14:textId="77777777" w:rsidR="00E96E2E" w:rsidRDefault="00E96E2E" w:rsidP="00080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hitney-Book">
    <w:altName w:val="Calibri"/>
    <w:panose1 w:val="00000000000000000000"/>
    <w:charset w:val="80"/>
    <w:family w:val="swiss"/>
    <w:notTrueType/>
    <w:pitch w:val="default"/>
    <w:sig w:usb0="00000000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62ADE" w14:textId="77777777" w:rsidR="00AF78CF" w:rsidRDefault="00AF78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362BC" w14:textId="3EF0F231" w:rsidR="00AF78CF" w:rsidRDefault="00AF78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3D657" w14:textId="445966B3" w:rsidR="00AF78CF" w:rsidRDefault="00AF78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18F51" w14:textId="77777777" w:rsidR="00E96E2E" w:rsidRDefault="00E96E2E" w:rsidP="00080C4D">
      <w:pPr>
        <w:spacing w:after="0" w:line="240" w:lineRule="auto"/>
      </w:pPr>
      <w:r>
        <w:separator/>
      </w:r>
    </w:p>
  </w:footnote>
  <w:footnote w:type="continuationSeparator" w:id="0">
    <w:p w14:paraId="38DE1E9B" w14:textId="77777777" w:rsidR="00E96E2E" w:rsidRDefault="00E96E2E" w:rsidP="00080C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F6C0" w14:textId="77777777" w:rsidR="00AF78CF" w:rsidRDefault="00AF78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8B098" w14:textId="77777777" w:rsidR="00AF78CF" w:rsidRDefault="00AF78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884D5" w14:textId="338B2605" w:rsidR="00772BE0" w:rsidRDefault="00772BE0" w:rsidP="000606A7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sDQyMjM3MjQ0MjJW0lEKTi0uzszPAykwrAUAwAJZvywAAAA="/>
  </w:docVars>
  <w:rsids>
    <w:rsidRoot w:val="00080C4D"/>
    <w:rsid w:val="00024617"/>
    <w:rsid w:val="00050591"/>
    <w:rsid w:val="0005513E"/>
    <w:rsid w:val="000606A7"/>
    <w:rsid w:val="00080C4D"/>
    <w:rsid w:val="000D1215"/>
    <w:rsid w:val="001039E2"/>
    <w:rsid w:val="00106EBD"/>
    <w:rsid w:val="001365D0"/>
    <w:rsid w:val="00137AD4"/>
    <w:rsid w:val="0014640D"/>
    <w:rsid w:val="001C72DD"/>
    <w:rsid w:val="00203270"/>
    <w:rsid w:val="002250FD"/>
    <w:rsid w:val="002B237E"/>
    <w:rsid w:val="002B79DD"/>
    <w:rsid w:val="002D0C9F"/>
    <w:rsid w:val="002D7FEB"/>
    <w:rsid w:val="003264AC"/>
    <w:rsid w:val="003B0529"/>
    <w:rsid w:val="003E11A7"/>
    <w:rsid w:val="003E1AF9"/>
    <w:rsid w:val="003E3C80"/>
    <w:rsid w:val="003F2A46"/>
    <w:rsid w:val="00437984"/>
    <w:rsid w:val="004770A3"/>
    <w:rsid w:val="00481012"/>
    <w:rsid w:val="004D73B4"/>
    <w:rsid w:val="004E5AC8"/>
    <w:rsid w:val="00500609"/>
    <w:rsid w:val="0051086D"/>
    <w:rsid w:val="00565679"/>
    <w:rsid w:val="00576753"/>
    <w:rsid w:val="005B0409"/>
    <w:rsid w:val="005B2E8B"/>
    <w:rsid w:val="005F0CCB"/>
    <w:rsid w:val="005F2BC7"/>
    <w:rsid w:val="00664E98"/>
    <w:rsid w:val="006970A7"/>
    <w:rsid w:val="006A0728"/>
    <w:rsid w:val="006E2A4D"/>
    <w:rsid w:val="007317F8"/>
    <w:rsid w:val="007357A9"/>
    <w:rsid w:val="00745378"/>
    <w:rsid w:val="0074564A"/>
    <w:rsid w:val="00772BE0"/>
    <w:rsid w:val="007A36A1"/>
    <w:rsid w:val="007A3F2D"/>
    <w:rsid w:val="007A48E7"/>
    <w:rsid w:val="007C1259"/>
    <w:rsid w:val="007D135A"/>
    <w:rsid w:val="008123AD"/>
    <w:rsid w:val="008167EF"/>
    <w:rsid w:val="0082475C"/>
    <w:rsid w:val="008343FA"/>
    <w:rsid w:val="00837347"/>
    <w:rsid w:val="00897B01"/>
    <w:rsid w:val="008A77D1"/>
    <w:rsid w:val="008B51AE"/>
    <w:rsid w:val="009137A0"/>
    <w:rsid w:val="00926725"/>
    <w:rsid w:val="00957FEA"/>
    <w:rsid w:val="009846C8"/>
    <w:rsid w:val="009A215D"/>
    <w:rsid w:val="009B08A5"/>
    <w:rsid w:val="009D428B"/>
    <w:rsid w:val="009E3611"/>
    <w:rsid w:val="009F3F68"/>
    <w:rsid w:val="00A6585F"/>
    <w:rsid w:val="00AF3039"/>
    <w:rsid w:val="00AF78CF"/>
    <w:rsid w:val="00B27256"/>
    <w:rsid w:val="00B468B7"/>
    <w:rsid w:val="00B47D3D"/>
    <w:rsid w:val="00B7178E"/>
    <w:rsid w:val="00B72ED2"/>
    <w:rsid w:val="00B8063A"/>
    <w:rsid w:val="00B955D9"/>
    <w:rsid w:val="00BB0C43"/>
    <w:rsid w:val="00BC7075"/>
    <w:rsid w:val="00BD3EDC"/>
    <w:rsid w:val="00BE310E"/>
    <w:rsid w:val="00BE7016"/>
    <w:rsid w:val="00C92249"/>
    <w:rsid w:val="00CA2B31"/>
    <w:rsid w:val="00CB21AA"/>
    <w:rsid w:val="00CC372B"/>
    <w:rsid w:val="00D07AE4"/>
    <w:rsid w:val="00D96DB6"/>
    <w:rsid w:val="00DD0DE0"/>
    <w:rsid w:val="00DE18D4"/>
    <w:rsid w:val="00DE313F"/>
    <w:rsid w:val="00DF46D4"/>
    <w:rsid w:val="00DF700A"/>
    <w:rsid w:val="00E25B8D"/>
    <w:rsid w:val="00E96E2E"/>
    <w:rsid w:val="00EC38A5"/>
    <w:rsid w:val="00EF7900"/>
    <w:rsid w:val="00F97261"/>
    <w:rsid w:val="00FA13F1"/>
    <w:rsid w:val="00FA63DE"/>
    <w:rsid w:val="00FB76F8"/>
    <w:rsid w:val="00FD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88B22"/>
  <w15:docId w15:val="{211F3FC6-01AC-4282-A3EB-5CC0AC706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0C4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65D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65D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0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C4D"/>
  </w:style>
  <w:style w:type="paragraph" w:styleId="Footer">
    <w:name w:val="footer"/>
    <w:basedOn w:val="Normal"/>
    <w:link w:val="FooterChar"/>
    <w:uiPriority w:val="99"/>
    <w:unhideWhenUsed/>
    <w:rsid w:val="00080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C4D"/>
  </w:style>
  <w:style w:type="character" w:customStyle="1" w:styleId="Heading1Char">
    <w:name w:val="Heading 1 Char"/>
    <w:basedOn w:val="DefaultParagraphFont"/>
    <w:link w:val="Heading1"/>
    <w:uiPriority w:val="9"/>
    <w:rsid w:val="00080C4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C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C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80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125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1365D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65D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7317F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D3E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3ED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3ED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237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26F41068824B63A27E036D03D64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26DC8-B385-4184-A6A8-EFE55B842187}"/>
      </w:docPartPr>
      <w:docPartBody>
        <w:p w:rsidR="0017750D" w:rsidRDefault="00167689" w:rsidP="00167689">
          <w:pPr>
            <w:pStyle w:val="8626F41068824B63A27E036D03D64FD8"/>
          </w:pPr>
          <w:r w:rsidRPr="009F3F68">
            <w:rPr>
              <w:rStyle w:val="PlaceholderText"/>
            </w:rPr>
            <w:t>Click here to enter a date.</w:t>
          </w:r>
        </w:p>
      </w:docPartBody>
    </w:docPart>
    <w:docPart>
      <w:docPartPr>
        <w:name w:val="23D9F4011C76430C9B5834F53C572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B7FBF-981E-4C2F-9ACD-46CF78D875AF}"/>
      </w:docPartPr>
      <w:docPartBody>
        <w:p w:rsidR="0017750D" w:rsidRDefault="00167689" w:rsidP="00167689">
          <w:pPr>
            <w:pStyle w:val="23D9F4011C76430C9B5834F53C572852"/>
          </w:pPr>
          <w:r w:rsidRPr="001355E3">
            <w:rPr>
              <w:rStyle w:val="PlaceholderText"/>
            </w:rPr>
            <w:t>Choose an item.</w:t>
          </w:r>
        </w:p>
      </w:docPartBody>
    </w:docPart>
    <w:docPart>
      <w:docPartPr>
        <w:name w:val="37B72933AA134071BCB2A8644F785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95D36-4A26-4C7A-8D31-030F7764E050}"/>
      </w:docPartPr>
      <w:docPartBody>
        <w:p w:rsidR="0034445D" w:rsidRDefault="007C3A88" w:rsidP="007C3A88">
          <w:pPr>
            <w:pStyle w:val="37B72933AA134071BCB2A8644F78510A"/>
          </w:pPr>
          <w:r w:rsidRPr="009F3F68">
            <w:rPr>
              <w:rStyle w:val="PlaceholderText"/>
            </w:rPr>
            <w:t>Click here to enter a date.</w:t>
          </w:r>
        </w:p>
      </w:docPartBody>
    </w:docPart>
    <w:docPart>
      <w:docPartPr>
        <w:name w:val="99E197F93DDF4036B8AF8DE5CA454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BF4D3-C803-4FC6-A5BF-DA4FE5F94B76}"/>
      </w:docPartPr>
      <w:docPartBody>
        <w:p w:rsidR="0034445D" w:rsidRDefault="007C3A88" w:rsidP="007C3A88">
          <w:pPr>
            <w:pStyle w:val="99E197F93DDF4036B8AF8DE5CA454914"/>
          </w:pPr>
          <w:r w:rsidRPr="001355E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hitney-Book">
    <w:altName w:val="Calibri"/>
    <w:panose1 w:val="00000000000000000000"/>
    <w:charset w:val="80"/>
    <w:family w:val="swiss"/>
    <w:notTrueType/>
    <w:pitch w:val="default"/>
    <w:sig w:usb0="00000000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B6857"/>
    <w:rsid w:val="0000068C"/>
    <w:rsid w:val="0004690F"/>
    <w:rsid w:val="0008456F"/>
    <w:rsid w:val="000E3C33"/>
    <w:rsid w:val="001570CA"/>
    <w:rsid w:val="00167689"/>
    <w:rsid w:val="0017750D"/>
    <w:rsid w:val="002B612D"/>
    <w:rsid w:val="00326DCA"/>
    <w:rsid w:val="0034445D"/>
    <w:rsid w:val="003A0E89"/>
    <w:rsid w:val="003E162D"/>
    <w:rsid w:val="003E2D0E"/>
    <w:rsid w:val="003E2FE5"/>
    <w:rsid w:val="00483AAC"/>
    <w:rsid w:val="00507E1D"/>
    <w:rsid w:val="006F2D57"/>
    <w:rsid w:val="007A3F3B"/>
    <w:rsid w:val="007C3A88"/>
    <w:rsid w:val="007D3378"/>
    <w:rsid w:val="00864896"/>
    <w:rsid w:val="008F7D44"/>
    <w:rsid w:val="009E5496"/>
    <w:rsid w:val="00A52895"/>
    <w:rsid w:val="00AB6EFC"/>
    <w:rsid w:val="00CF0267"/>
    <w:rsid w:val="00D675BA"/>
    <w:rsid w:val="00D91E49"/>
    <w:rsid w:val="00DC45AE"/>
    <w:rsid w:val="00EB6857"/>
    <w:rsid w:val="00F426DC"/>
    <w:rsid w:val="00FE14EA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3A88"/>
    <w:rPr>
      <w:color w:val="808080"/>
    </w:rPr>
  </w:style>
  <w:style w:type="paragraph" w:customStyle="1" w:styleId="8626F41068824B63A27E036D03D64FD8">
    <w:name w:val="8626F41068824B63A27E036D03D64FD8"/>
    <w:rsid w:val="00167689"/>
    <w:pPr>
      <w:spacing w:after="160" w:line="259" w:lineRule="auto"/>
    </w:pPr>
  </w:style>
  <w:style w:type="paragraph" w:customStyle="1" w:styleId="23D9F4011C76430C9B5834F53C572852">
    <w:name w:val="23D9F4011C76430C9B5834F53C572852"/>
    <w:rsid w:val="00167689"/>
    <w:pPr>
      <w:spacing w:after="160" w:line="259" w:lineRule="auto"/>
    </w:pPr>
  </w:style>
  <w:style w:type="paragraph" w:customStyle="1" w:styleId="37B72933AA134071BCB2A8644F78510A">
    <w:name w:val="37B72933AA134071BCB2A8644F78510A"/>
    <w:rsid w:val="007C3A88"/>
    <w:pPr>
      <w:spacing w:after="160" w:line="259" w:lineRule="auto"/>
    </w:pPr>
    <w:rPr>
      <w:lang w:val="en-CA" w:eastAsia="en-CA"/>
    </w:rPr>
  </w:style>
  <w:style w:type="paragraph" w:customStyle="1" w:styleId="99E197F93DDF4036B8AF8DE5CA454914">
    <w:name w:val="99E197F93DDF4036B8AF8DE5CA454914"/>
    <w:rsid w:val="007C3A88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F86F6CB700640A42A2360C0722291" ma:contentTypeVersion="2" ma:contentTypeDescription="Create a new document." ma:contentTypeScope="" ma:versionID="1ab4c0c389b4840b21253f0c767cd7b7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7ed65fc701f72245d2b32e75c13bca2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3AAEAB-694C-4A38-B013-F91365A82257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BB7CC83-5778-4D17-8BFA-0A00A75E20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92400E-6727-4C2A-B475-A1A2792EBA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C857E43-8014-4FA5-8288-8A8845128D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place Training Request Form</vt:lpstr>
    </vt:vector>
  </TitlesOfParts>
  <Company>Morneau Shepell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place Training Request Form</dc:title>
  <dc:creator>Heather Kidd</dc:creator>
  <cp:lastModifiedBy>Gabby Kolditz</cp:lastModifiedBy>
  <cp:revision>3</cp:revision>
  <dcterms:created xsi:type="dcterms:W3CDTF">2023-10-05T15:35:00Z</dcterms:created>
  <dcterms:modified xsi:type="dcterms:W3CDTF">2023-10-0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F86F6CB700640A42A2360C0722291</vt:lpwstr>
  </property>
  <property fmtid="{D5CDD505-2E9C-101B-9397-08002B2CF9AE}" pid="3" name="MSIP_Label_0e712cef-7f2e-4ff6-bc72-fc5d119f50a1_Enabled">
    <vt:lpwstr>true</vt:lpwstr>
  </property>
  <property fmtid="{D5CDD505-2E9C-101B-9397-08002B2CF9AE}" pid="4" name="MSIP_Label_0e712cef-7f2e-4ff6-bc72-fc5d119f50a1_SetDate">
    <vt:lpwstr>2021-04-01T20:27:17Z</vt:lpwstr>
  </property>
  <property fmtid="{D5CDD505-2E9C-101B-9397-08002B2CF9AE}" pid="5" name="MSIP_Label_0e712cef-7f2e-4ff6-bc72-fc5d119f50a1_Method">
    <vt:lpwstr>Standard</vt:lpwstr>
  </property>
  <property fmtid="{D5CDD505-2E9C-101B-9397-08002B2CF9AE}" pid="6" name="MSIP_Label_0e712cef-7f2e-4ff6-bc72-fc5d119f50a1_Name">
    <vt:lpwstr>Company Confidential</vt:lpwstr>
  </property>
  <property fmtid="{D5CDD505-2E9C-101B-9397-08002B2CF9AE}" pid="7" name="MSIP_Label_0e712cef-7f2e-4ff6-bc72-fc5d119f50a1_SiteId">
    <vt:lpwstr>7565b51c-5e87-48eb-bc80-252b20bc1ade</vt:lpwstr>
  </property>
  <property fmtid="{D5CDD505-2E9C-101B-9397-08002B2CF9AE}" pid="8" name="MSIP_Label_0e712cef-7f2e-4ff6-bc72-fc5d119f50a1_ActionId">
    <vt:lpwstr>be6cccc1-a92e-4bc5-a858-0d73ce1dd448</vt:lpwstr>
  </property>
  <property fmtid="{D5CDD505-2E9C-101B-9397-08002B2CF9AE}" pid="9" name="MSIP_Label_0e712cef-7f2e-4ff6-bc72-fc5d119f50a1_ContentBits">
    <vt:lpwstr>0</vt:lpwstr>
  </property>
</Properties>
</file>